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9D3AAD" w14:textId="2E62BE76" w:rsidR="002E79D6" w:rsidRDefault="006C2498">
      <w:r w:rsidRPr="006C2498">
        <w:rPr>
          <w:noProof/>
        </w:rPr>
        <w:drawing>
          <wp:inline distT="0" distB="0" distL="0" distR="0" wp14:anchorId="6C7E2F04" wp14:editId="50B79C7C">
            <wp:extent cx="5943600" cy="33521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170D0" w14:textId="7990E98D" w:rsidR="006C2498" w:rsidRDefault="006C2498">
      <w:r w:rsidRPr="006C2498">
        <w:rPr>
          <w:noProof/>
        </w:rPr>
        <w:lastRenderedPageBreak/>
        <w:drawing>
          <wp:inline distT="0" distB="0" distL="0" distR="0" wp14:anchorId="37660C46" wp14:editId="3F16C790">
            <wp:extent cx="5943600" cy="51269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CB857" w14:textId="4B18ADA8" w:rsidR="00877A84" w:rsidRDefault="00877A84"/>
    <w:p w14:paraId="0CCAEDE3" w14:textId="2735D5E1" w:rsidR="00877A84" w:rsidRDefault="00877A84">
      <w:r>
        <w:t>Introduction 10-15 pages</w:t>
      </w:r>
    </w:p>
    <w:p w14:paraId="575AD14F" w14:textId="49BDC6B1" w:rsidR="00877A84" w:rsidRDefault="00877A84">
      <w:r>
        <w:t>Methodology: 10-15 pages</w:t>
      </w:r>
    </w:p>
    <w:p w14:paraId="107C514B" w14:textId="2E57263B" w:rsidR="00877A84" w:rsidRDefault="00877A84"/>
    <w:p w14:paraId="60627468" w14:textId="139C78F3" w:rsidR="00877A84" w:rsidRDefault="00877A84">
      <w:r>
        <w:t>Plagiarism can be excluded for the Dataset Attributes, Dataset Description, Proposal in the interim report, definitions, figures, tables from other research papers</w:t>
      </w:r>
    </w:p>
    <w:p w14:paraId="6F1702CF" w14:textId="707F8919" w:rsidR="00F21F5E" w:rsidRDefault="00F21F5E"/>
    <w:p w14:paraId="2E3C3027" w14:textId="081EFF76" w:rsidR="00F21F5E" w:rsidRDefault="00DD5BFE">
      <w:r w:rsidRPr="00DD5BFE">
        <w:rPr>
          <w:noProof/>
        </w:rPr>
        <w:lastRenderedPageBreak/>
        <w:drawing>
          <wp:inline distT="0" distB="0" distL="0" distR="0" wp14:anchorId="34BB47E2" wp14:editId="21E50C94">
            <wp:extent cx="5943600" cy="284543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B0293" w14:textId="0E79360C" w:rsidR="00D63A80" w:rsidRDefault="00D63A80">
      <w:r w:rsidRPr="00D63A80">
        <w:rPr>
          <w:noProof/>
        </w:rPr>
        <w:drawing>
          <wp:inline distT="0" distB="0" distL="0" distR="0" wp14:anchorId="4CBF26B4" wp14:editId="015FB753">
            <wp:extent cx="5943600" cy="4299585"/>
            <wp:effectExtent l="0" t="0" r="0" b="571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B2374" w14:textId="6DE0CF5A" w:rsidR="006B2E25" w:rsidRDefault="006B2E25">
      <w:r w:rsidRPr="006B2E25">
        <w:rPr>
          <w:noProof/>
        </w:rPr>
        <w:lastRenderedPageBreak/>
        <w:drawing>
          <wp:inline distT="0" distB="0" distL="0" distR="0" wp14:anchorId="252FBD13" wp14:editId="6AD955CB">
            <wp:extent cx="5943600" cy="29641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F9585" w14:textId="6A47D628" w:rsidR="00F67400" w:rsidRDefault="00F67400">
      <w:r w:rsidRPr="00F67400">
        <w:rPr>
          <w:noProof/>
        </w:rPr>
        <w:drawing>
          <wp:inline distT="0" distB="0" distL="0" distR="0" wp14:anchorId="0FBF9662" wp14:editId="6DCDC771">
            <wp:extent cx="5943600" cy="288036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FA8A7" w14:textId="1807A271" w:rsidR="00C9249B" w:rsidRDefault="00BE7BF6">
      <w:r w:rsidRPr="00BE7BF6">
        <w:rPr>
          <w:noProof/>
        </w:rPr>
        <w:lastRenderedPageBreak/>
        <w:drawing>
          <wp:inline distT="0" distB="0" distL="0" distR="0" wp14:anchorId="4FA9A719" wp14:editId="10098ECA">
            <wp:extent cx="5943600" cy="2430145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30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F7C13" w14:textId="67BB6F74" w:rsidR="00C9249B" w:rsidRDefault="00C9249B">
      <w:r>
        <w:br w:type="page"/>
      </w:r>
    </w:p>
    <w:p w14:paraId="29C22A8D" w14:textId="18E71CEC" w:rsidR="00C9249B" w:rsidRDefault="00C9249B">
      <w:r w:rsidRPr="00940703">
        <w:rPr>
          <w:noProof/>
        </w:rPr>
        <w:lastRenderedPageBreak/>
        <w:drawing>
          <wp:inline distT="0" distB="0" distL="0" distR="0" wp14:anchorId="754D37F6" wp14:editId="79C91DF3">
            <wp:extent cx="5943600" cy="35458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5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6FF94" w14:textId="77777777" w:rsidR="00BE7BF6" w:rsidRDefault="00BE7BF6">
      <w:bookmarkStart w:id="0" w:name="_GoBack"/>
      <w:bookmarkEnd w:id="0"/>
    </w:p>
    <w:sectPr w:rsidR="00BE7B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MjQzNDAzNzUxMTdT0lEKTi0uzszPAykwqgUAmqjyviwAAAA="/>
  </w:docVars>
  <w:rsids>
    <w:rsidRoot w:val="00E01784"/>
    <w:rsid w:val="00037D23"/>
    <w:rsid w:val="000C5B8E"/>
    <w:rsid w:val="002D16EA"/>
    <w:rsid w:val="00360649"/>
    <w:rsid w:val="005452B7"/>
    <w:rsid w:val="00565B1A"/>
    <w:rsid w:val="005F0274"/>
    <w:rsid w:val="00621247"/>
    <w:rsid w:val="006B2E25"/>
    <w:rsid w:val="006C2498"/>
    <w:rsid w:val="00877A84"/>
    <w:rsid w:val="00895B01"/>
    <w:rsid w:val="008B7C19"/>
    <w:rsid w:val="00940703"/>
    <w:rsid w:val="00A6553D"/>
    <w:rsid w:val="00B2509A"/>
    <w:rsid w:val="00BA597A"/>
    <w:rsid w:val="00BD1F71"/>
    <w:rsid w:val="00BE7BF6"/>
    <w:rsid w:val="00C0059E"/>
    <w:rsid w:val="00C34FC6"/>
    <w:rsid w:val="00C42FD0"/>
    <w:rsid w:val="00C81E2E"/>
    <w:rsid w:val="00C9249B"/>
    <w:rsid w:val="00D50C79"/>
    <w:rsid w:val="00D63A80"/>
    <w:rsid w:val="00DD5BFE"/>
    <w:rsid w:val="00E01784"/>
    <w:rsid w:val="00E472E2"/>
    <w:rsid w:val="00E74A3F"/>
    <w:rsid w:val="00EC6DBC"/>
    <w:rsid w:val="00F21F5E"/>
    <w:rsid w:val="00F674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D2073"/>
  <w15:chartTrackingRefBased/>
  <w15:docId w15:val="{2AE61F70-C257-47AE-90CB-D302314465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7D2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C9249B"/>
    <w:rPr>
      <w:color w:val="4472C4" w:themeColor="accent1"/>
    </w:rPr>
  </w:style>
  <w:style w:type="paragraph" w:styleId="TOC1">
    <w:name w:val="toc 1"/>
    <w:basedOn w:val="Normal"/>
    <w:next w:val="Normal"/>
    <w:autoRedefine/>
    <w:uiPriority w:val="39"/>
    <w:unhideWhenUsed/>
    <w:rsid w:val="00C9249B"/>
    <w:pPr>
      <w:tabs>
        <w:tab w:val="right" w:leader="dot" w:pos="9350"/>
      </w:tabs>
      <w:spacing w:after="100" w:line="360" w:lineRule="auto"/>
    </w:pPr>
    <w:rPr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C9249B"/>
    <w:pPr>
      <w:spacing w:after="100" w:line="240" w:lineRule="auto"/>
      <w:ind w:left="480"/>
    </w:pPr>
    <w:rPr>
      <w:sz w:val="24"/>
      <w:szCs w:val="24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rsid w:val="00C9249B"/>
    <w:pPr>
      <w:spacing w:after="100" w:line="240" w:lineRule="auto"/>
      <w:ind w:left="240"/>
    </w:pPr>
    <w:rPr>
      <w:sz w:val="24"/>
      <w:szCs w:val="24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9249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37D2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2</TotalTime>
  <Pages>6</Pages>
  <Words>35</Words>
  <Characters>20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27</cp:revision>
  <dcterms:created xsi:type="dcterms:W3CDTF">2021-02-16T04:00:00Z</dcterms:created>
  <dcterms:modified xsi:type="dcterms:W3CDTF">2021-03-20T11:27:00Z</dcterms:modified>
</cp:coreProperties>
</file>